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ทำไมอาจารย์ต้องเลือก อาจารย์เลือกผิดหรือเปล่าOBS ไม่ขึ้นนิหว่ากำลังเข้ามา ๆ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9) การออกแบบสื่อดิจิทัลเบื้องต้น (ปี2) ฟารุต</dc:title>
  <dc:creator/>
  <cp:keywords/>
  <dcterms:created xsi:type="dcterms:W3CDTF">2022-03-02T02:54:29Z</dcterms:created>
  <dcterms:modified xsi:type="dcterms:W3CDTF">2022-03-02T02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00 น.</vt:lpwstr>
  </property>
  <property fmtid="{D5CDD505-2E9C-101B-9397-08002B2CF9AE}" pid="3" name="subtitle">
    <vt:lpwstr/>
  </property>
</Properties>
</file>